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9912C" w14:textId="77777777" w:rsidR="00612716" w:rsidRDefault="00000000">
      <w:pPr>
        <w:pStyle w:val="Title"/>
      </w:pPr>
      <w:r>
        <w:t>Lab-03 : Test for difference between two population mean</w:t>
      </w:r>
    </w:p>
    <w:p w14:paraId="7B62F071" w14:textId="77777777" w:rsidR="00612716" w:rsidRDefault="00000000">
      <w:pPr>
        <w:pStyle w:val="Author"/>
      </w:pPr>
      <w:r>
        <w:t>Nilanjana Dey</w:t>
      </w:r>
    </w:p>
    <w:p w14:paraId="1DAF0661" w14:textId="77777777" w:rsidR="00612716" w:rsidRDefault="00000000">
      <w:pPr>
        <w:pStyle w:val="Date"/>
      </w:pPr>
      <w:r>
        <w:t>2023-12-05</w:t>
      </w:r>
    </w:p>
    <w:p w14:paraId="5E9488D5" w14:textId="77777777" w:rsidR="00612716" w:rsidRDefault="00000000">
      <w:pPr>
        <w:pStyle w:val="SourceCode"/>
      </w:pPr>
      <w:r>
        <w:rPr>
          <w:rStyle w:val="CommentTok"/>
        </w:rPr>
        <w:t># I downloaded the PIMA DIABETES dataset from Kagg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03524C2B" w14:textId="77777777" w:rsidR="00612716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0740B99C" w14:textId="77777777" w:rsidR="00612716" w:rsidRDefault="00000000"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NILANJANA/Downloads/diabetes.csv"</w:t>
      </w:r>
      <w:r>
        <w:rPr>
          <w:rStyle w:val="NormalTok"/>
        </w:rPr>
        <w:t>)</w:t>
      </w:r>
    </w:p>
    <w:p w14:paraId="591D3AB0" w14:textId="77777777" w:rsidR="00612716" w:rsidRDefault="00000000">
      <w:pPr>
        <w:pStyle w:val="SourceCode"/>
      </w:pPr>
      <w:r>
        <w:rPr>
          <w:rStyle w:val="VerbatimChar"/>
        </w:rPr>
        <w:t>## Rows: 768 Columns: 9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161586E" w14:textId="77777777" w:rsidR="00612716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iabetes)</w:t>
      </w:r>
    </w:p>
    <w:p w14:paraId="1E8A5119" w14:textId="77777777" w:rsidR="00612716" w:rsidRDefault="00000000">
      <w:pPr>
        <w:pStyle w:val="SourceCode"/>
      </w:pPr>
      <w:r>
        <w:rPr>
          <w:rStyle w:val="CommentTok"/>
        </w:rPr>
        <w:t># Load dplyr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B55FD74" w14:textId="77777777" w:rsidR="00612716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6CE92F05" w14:textId="77777777" w:rsidR="006127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8BDB187" w14:textId="77777777" w:rsidR="0061271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050524C" w14:textId="77777777" w:rsidR="0061271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47207AD" w14:textId="77777777" w:rsidR="00612716" w:rsidRDefault="00000000">
      <w:pPr>
        <w:pStyle w:val="Heading1"/>
      </w:pPr>
      <w:bookmarkStart w:id="0" w:name="X6abae423ae3754e07ed0719e47eb51581add043"/>
      <w:r>
        <w:t>We shall take the 2 populations based on the pregnancy numbers 1 and 2 and their respective BMI.So BMI is our target variable.</w:t>
      </w:r>
    </w:p>
    <w:p w14:paraId="759D380F" w14:textId="77777777" w:rsidR="00612716" w:rsidRDefault="00000000">
      <w:pPr>
        <w:pStyle w:val="SourceCode"/>
      </w:pPr>
      <w:r>
        <w:rPr>
          <w:rStyle w:val="CommentTok"/>
        </w:rPr>
        <w:t># Using filter() we seggregate the rows containing pregnancy 1</w:t>
      </w:r>
      <w:r>
        <w:br/>
      </w:r>
      <w:r>
        <w:rPr>
          <w:rStyle w:val="NormalTok"/>
        </w:rPr>
        <w:t>population_1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 xml:space="preserve">(diabetes, Pregnan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ulation_1</w:t>
      </w:r>
    </w:p>
    <w:p w14:paraId="2B7C8AD7" w14:textId="77777777" w:rsidR="00612716" w:rsidRDefault="00000000">
      <w:pPr>
        <w:pStyle w:val="SourceCode"/>
      </w:pPr>
      <w:r>
        <w:rPr>
          <w:rStyle w:val="VerbatimChar"/>
        </w:rPr>
        <w:lastRenderedPageBreak/>
        <w:t>## # A tibble: 135 × 9</w:t>
      </w:r>
      <w:r>
        <w:br/>
      </w:r>
      <w:r>
        <w:rPr>
          <w:rStyle w:val="VerbatimChar"/>
        </w:rPr>
        <w:t>##    Pregnancies Glucose BloodPressure SkinThickness Insulin   BMI</w:t>
      </w:r>
      <w:r>
        <w:br/>
      </w:r>
      <w:r>
        <w:rPr>
          <w:rStyle w:val="VerbatimChar"/>
        </w:rPr>
        <w:t>##          &lt;dbl&gt;   &lt;dbl&gt;         &lt;dbl&gt;         &lt;dbl&gt;   &lt;dbl&gt; &lt;dbl&gt;</w:t>
      </w:r>
      <w:r>
        <w:br/>
      </w:r>
      <w:r>
        <w:rPr>
          <w:rStyle w:val="VerbatimChar"/>
        </w:rPr>
        <w:t>##  1           1      85            66            29       0  26.6</w:t>
      </w:r>
      <w:r>
        <w:br/>
      </w:r>
      <w:r>
        <w:rPr>
          <w:rStyle w:val="VerbatimChar"/>
        </w:rPr>
        <w:t>##  2           1      89            66            23      94  28.1</w:t>
      </w:r>
      <w:r>
        <w:br/>
      </w:r>
      <w:r>
        <w:rPr>
          <w:rStyle w:val="VerbatimChar"/>
        </w:rPr>
        <w:t>##  3           1     189            60            23     846  30.1</w:t>
      </w:r>
      <w:r>
        <w:br/>
      </w:r>
      <w:r>
        <w:rPr>
          <w:rStyle w:val="VerbatimChar"/>
        </w:rPr>
        <w:t>##  4           1     103            30            38      83  43.3</w:t>
      </w:r>
      <w:r>
        <w:br/>
      </w:r>
      <w:r>
        <w:rPr>
          <w:rStyle w:val="VerbatimChar"/>
        </w:rPr>
        <w:t>##  5           1     115            70            30      96  34.6</w:t>
      </w:r>
      <w:r>
        <w:br/>
      </w:r>
      <w:r>
        <w:rPr>
          <w:rStyle w:val="VerbatimChar"/>
        </w:rPr>
        <w:t>##  6           1      97            66            15     140  23.2</w:t>
      </w:r>
      <w:r>
        <w:br/>
      </w:r>
      <w:r>
        <w:rPr>
          <w:rStyle w:val="VerbatimChar"/>
        </w:rPr>
        <w:t>##  7           1     146            56             0       0  29.7</w:t>
      </w:r>
      <w:r>
        <w:br/>
      </w:r>
      <w:r>
        <w:rPr>
          <w:rStyle w:val="VerbatimChar"/>
        </w:rPr>
        <w:t>##  8           1     103            80            11      82  19.4</w:t>
      </w:r>
      <w:r>
        <w:br/>
      </w:r>
      <w:r>
        <w:rPr>
          <w:rStyle w:val="VerbatimChar"/>
        </w:rPr>
        <w:t>##  9           1     101            50            15      36  24.2</w:t>
      </w:r>
      <w:r>
        <w:br/>
      </w:r>
      <w:r>
        <w:rPr>
          <w:rStyle w:val="VerbatimChar"/>
        </w:rPr>
        <w:t xml:space="preserve">## 10           1      73            50            10       0  23  </w:t>
      </w:r>
      <w:r>
        <w:br/>
      </w:r>
      <w:r>
        <w:rPr>
          <w:rStyle w:val="VerbatimChar"/>
        </w:rPr>
        <w:t>## # ℹ 125 more rows</w:t>
      </w:r>
      <w:r>
        <w:br/>
      </w:r>
      <w:r>
        <w:rPr>
          <w:rStyle w:val="VerbatimChar"/>
        </w:rPr>
        <w:t>## # ℹ 3 more variables: DiabetesPedigreeFunction &lt;dbl&gt;, Age &lt;dbl&gt;, Outcome &lt;dbl&gt;</w:t>
      </w:r>
    </w:p>
    <w:p w14:paraId="63E72974" w14:textId="77777777" w:rsidR="00612716" w:rsidRDefault="00000000">
      <w:pPr>
        <w:pStyle w:val="SourceCode"/>
      </w:pPr>
      <w:r>
        <w:rPr>
          <w:rStyle w:val="CommentTok"/>
        </w:rPr>
        <w:t>#There are 135 observations</w:t>
      </w:r>
    </w:p>
    <w:p w14:paraId="362E2EB1" w14:textId="77777777" w:rsidR="00612716" w:rsidRDefault="00000000">
      <w:pPr>
        <w:pStyle w:val="SourceCode"/>
      </w:pPr>
      <w:r>
        <w:rPr>
          <w:rStyle w:val="CommentTok"/>
        </w:rPr>
        <w:t>#we seggregate the rows containing pregnancy 2</w:t>
      </w:r>
      <w:r>
        <w:br/>
      </w:r>
      <w:r>
        <w:br/>
      </w:r>
      <w:r>
        <w:rPr>
          <w:rStyle w:val="NormalTok"/>
        </w:rPr>
        <w:t>population_2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 xml:space="preserve">(diabetes, Pregnan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ulation_2</w:t>
      </w:r>
    </w:p>
    <w:p w14:paraId="24C21731" w14:textId="77777777" w:rsidR="00612716" w:rsidRDefault="00000000">
      <w:pPr>
        <w:pStyle w:val="SourceCode"/>
      </w:pPr>
      <w:r>
        <w:rPr>
          <w:rStyle w:val="VerbatimChar"/>
        </w:rPr>
        <w:t>## # A tibble: 103 × 9</w:t>
      </w:r>
      <w:r>
        <w:br/>
      </w:r>
      <w:r>
        <w:rPr>
          <w:rStyle w:val="VerbatimChar"/>
        </w:rPr>
        <w:t>##    Pregnancies Glucose BloodPressure SkinThickness Insulin   BMI</w:t>
      </w:r>
      <w:r>
        <w:br/>
      </w:r>
      <w:r>
        <w:rPr>
          <w:rStyle w:val="VerbatimChar"/>
        </w:rPr>
        <w:t>##          &lt;dbl&gt;   &lt;dbl&gt;         &lt;dbl&gt;         &lt;dbl&gt;   &lt;dbl&gt; &lt;dbl&gt;</w:t>
      </w:r>
      <w:r>
        <w:br/>
      </w:r>
      <w:r>
        <w:rPr>
          <w:rStyle w:val="VerbatimChar"/>
        </w:rPr>
        <w:t>##  1           2     197            70            45     543  30.5</w:t>
      </w:r>
      <w:r>
        <w:br/>
      </w:r>
      <w:r>
        <w:rPr>
          <w:rStyle w:val="VerbatimChar"/>
        </w:rPr>
        <w:t>##  2           2      90            68            42       0  38.2</w:t>
      </w:r>
      <w:r>
        <w:br/>
      </w:r>
      <w:r>
        <w:rPr>
          <w:rStyle w:val="VerbatimChar"/>
        </w:rPr>
        <w:t xml:space="preserve">##  3           2      71            70            27       0  28  </w:t>
      </w:r>
      <w:r>
        <w:br/>
      </w:r>
      <w:r>
        <w:rPr>
          <w:rStyle w:val="VerbatimChar"/>
        </w:rPr>
        <w:t xml:space="preserve">##  4           2      84             0             0       0   0  </w:t>
      </w:r>
      <w:r>
        <w:br/>
      </w:r>
      <w:r>
        <w:rPr>
          <w:rStyle w:val="VerbatimChar"/>
        </w:rPr>
        <w:t>##  5           2     141            58            34     128  25.4</w:t>
      </w:r>
      <w:r>
        <w:br/>
      </w:r>
      <w:r>
        <w:rPr>
          <w:rStyle w:val="VerbatimChar"/>
        </w:rPr>
        <w:t>##  6           2     109            92             0       0  42.7</w:t>
      </w:r>
      <w:r>
        <w:br/>
      </w:r>
      <w:r>
        <w:rPr>
          <w:rStyle w:val="VerbatimChar"/>
        </w:rPr>
        <w:t>##  7           2     100            66            20      90  32.9</w:t>
      </w:r>
      <w:r>
        <w:br/>
      </w:r>
      <w:r>
        <w:rPr>
          <w:rStyle w:val="VerbatimChar"/>
        </w:rPr>
        <w:t xml:space="preserve">##  8           2     112            66            22       0  25  </w:t>
      </w:r>
      <w:r>
        <w:br/>
      </w:r>
      <w:r>
        <w:rPr>
          <w:rStyle w:val="VerbatimChar"/>
        </w:rPr>
        <w:t xml:space="preserve">##  9           2      74             0             0       0   0  </w:t>
      </w:r>
      <w:r>
        <w:br/>
      </w:r>
      <w:r>
        <w:rPr>
          <w:rStyle w:val="VerbatimChar"/>
        </w:rPr>
        <w:t>## 10           2     110            74            29     125  32.4</w:t>
      </w:r>
      <w:r>
        <w:br/>
      </w:r>
      <w:r>
        <w:rPr>
          <w:rStyle w:val="VerbatimChar"/>
        </w:rPr>
        <w:t>## # ℹ 93 more rows</w:t>
      </w:r>
      <w:r>
        <w:br/>
      </w:r>
      <w:r>
        <w:rPr>
          <w:rStyle w:val="VerbatimChar"/>
        </w:rPr>
        <w:t>## # ℹ 3 more variables: DiabetesPedigreeFunction &lt;dbl&gt;, Age &lt;dbl&gt;, Outcome &lt;dbl&gt;</w:t>
      </w:r>
    </w:p>
    <w:p w14:paraId="450072F0" w14:textId="77777777" w:rsidR="00612716" w:rsidRDefault="00000000">
      <w:pPr>
        <w:pStyle w:val="SourceCode"/>
      </w:pPr>
      <w:r>
        <w:rPr>
          <w:rStyle w:val="CommentTok"/>
        </w:rPr>
        <w:t>#there are 103 observations</w:t>
      </w:r>
    </w:p>
    <w:p w14:paraId="3D464D9C" w14:textId="77777777" w:rsidR="00612716" w:rsidRDefault="00000000">
      <w:pPr>
        <w:pStyle w:val="SourceCode"/>
      </w:pPr>
      <w:r>
        <w:rPr>
          <w:rStyle w:val="CommentTok"/>
        </w:rPr>
        <w:t># BMI values of first population</w:t>
      </w:r>
      <w:r>
        <w:br/>
      </w:r>
      <w:r>
        <w:rPr>
          <w:rStyle w:val="NormalTok"/>
        </w:rPr>
        <w:t>BMI_1</w:t>
      </w:r>
      <w:r>
        <w:rPr>
          <w:rStyle w:val="OtherTok"/>
        </w:rPr>
        <w:t>=</w:t>
      </w:r>
      <w:r>
        <w:rPr>
          <w:rStyle w:val="NormalTok"/>
        </w:rPr>
        <w:t>population_1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br/>
      </w:r>
      <w:r>
        <w:rPr>
          <w:rStyle w:val="NormalTok"/>
        </w:rPr>
        <w:t>BMI_1</w:t>
      </w:r>
    </w:p>
    <w:p w14:paraId="4D1C2D24" w14:textId="77777777" w:rsidR="00612716" w:rsidRDefault="00000000">
      <w:pPr>
        <w:pStyle w:val="SourceCode"/>
      </w:pPr>
      <w:r>
        <w:rPr>
          <w:rStyle w:val="VerbatimChar"/>
        </w:rPr>
        <w:t>##   [1] 26.6 28.1 30.1 43.3 34.6 23.2 29.7 19.4 24.2 23.0 19.6 32.0 24.7 26.5 19.1</w:t>
      </w:r>
      <w:r>
        <w:br/>
      </w:r>
      <w:r>
        <w:rPr>
          <w:rStyle w:val="VerbatimChar"/>
        </w:rPr>
        <w:t>##  [16] 20.4 49.7 39.0 26.1 26.6 28.7 22.4 31.2 55.0 33.3 34.5 37.4 40.6 25.2 43.5</w:t>
      </w:r>
      <w:r>
        <w:br/>
      </w:r>
      <w:r>
        <w:rPr>
          <w:rStyle w:val="VerbatimChar"/>
        </w:rPr>
        <w:lastRenderedPageBreak/>
        <w:t>##  [31] 27.7 32.0 24.3 40.1 33.2 23.6 34.6 25.4 29.2 30.1 33.6 25.9 33.2 45.6 40.5</w:t>
      </w:r>
      <w:r>
        <w:br/>
      </w:r>
      <w:r>
        <w:rPr>
          <w:rStyle w:val="VerbatimChar"/>
        </w:rPr>
        <w:t>##  [46] 25.6 35.1 43.3 23.9 25.9 25.9 32.0 28.7 27.2 33.3 36.5 32.8 37.2 30.8 25.4</w:t>
      </w:r>
      <w:r>
        <w:br/>
      </w:r>
      <w:r>
        <w:rPr>
          <w:rStyle w:val="VerbatimChar"/>
        </w:rPr>
        <w:t>##  [61] 25.1 24.3 22.3 32.0 23.7 42.4 34.4 42.4 26.2 27.2 18.2 45.3 34.1 35.0 30.0</w:t>
      </w:r>
      <w:r>
        <w:br/>
      </w:r>
      <w:r>
        <w:rPr>
          <w:rStyle w:val="VerbatimChar"/>
        </w:rPr>
        <w:t>##  [76] 24.5 18.2 25.3 21.2 26.7 21.8 41.3 40.7 28.6 18.2 41.3 33.3 32.0 32.8 27.4</w:t>
      </w:r>
      <w:r>
        <w:br/>
      </w:r>
      <w:r>
        <w:rPr>
          <w:rStyle w:val="VerbatimChar"/>
        </w:rPr>
        <w:t>##  [91] 29.9 36.9 38.1 37.6 38.6 30.1 35.5 22.5 27.8 36.8 23.1 27.1 27.8 35.8 40.0</w:t>
      </w:r>
      <w:r>
        <w:br/>
      </w:r>
      <w:r>
        <w:rPr>
          <w:rStyle w:val="VerbatimChar"/>
        </w:rPr>
        <w:t>## [106] 19.5 24.0 27.5 19.5 23.4 25.2 33.8 34.2 38.9 42.9 34.8 25.4 28.3 24.1 46.1</w:t>
      </w:r>
      <w:r>
        <w:br/>
      </w:r>
      <w:r>
        <w:rPr>
          <w:rStyle w:val="VerbatimChar"/>
        </w:rPr>
        <w:t>## [121] 35.0 35.5 38.1 29.3 32.8 36.1 39.5 28.5 49.3 46.3 39.0 36.5 37.5 30.1 30.4</w:t>
      </w:r>
    </w:p>
    <w:p w14:paraId="4CFCA541" w14:textId="77777777" w:rsidR="00612716" w:rsidRDefault="00000000">
      <w:pPr>
        <w:pStyle w:val="SourceCode"/>
      </w:pPr>
      <w:r>
        <w:rPr>
          <w:rStyle w:val="CommentTok"/>
        </w:rPr>
        <w:t># BMI values of 2nd population</w:t>
      </w:r>
      <w:r>
        <w:br/>
      </w:r>
      <w:r>
        <w:rPr>
          <w:rStyle w:val="NormalTok"/>
        </w:rPr>
        <w:t>BMI_2</w:t>
      </w:r>
      <w:r>
        <w:rPr>
          <w:rStyle w:val="OtherTok"/>
        </w:rPr>
        <w:t>=</w:t>
      </w:r>
      <w:r>
        <w:rPr>
          <w:rStyle w:val="NormalTok"/>
        </w:rPr>
        <w:t>population_2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br/>
      </w:r>
      <w:r>
        <w:rPr>
          <w:rStyle w:val="NormalTok"/>
        </w:rPr>
        <w:t>BMI_2</w:t>
      </w:r>
    </w:p>
    <w:p w14:paraId="135C8D07" w14:textId="77777777" w:rsidR="00612716" w:rsidRDefault="00000000">
      <w:pPr>
        <w:pStyle w:val="SourceCode"/>
      </w:pPr>
      <w:r>
        <w:rPr>
          <w:rStyle w:val="VerbatimChar"/>
        </w:rPr>
        <w:t>##   [1] 30.5 38.2 28.0  0.0 25.4 42.7 32.9 25.0  0.0 32.4 38.5 24.7 31.6 39.6 33.6</w:t>
      </w:r>
      <w:r>
        <w:br/>
      </w:r>
      <w:r>
        <w:rPr>
          <w:rStyle w:val="VerbatimChar"/>
        </w:rPr>
        <w:t>##  [16] 21.1 33.8 32.5 30.5 27.3 24.6 29.0 29.7 28.9 29.7 20.4 27.7 31.6 38.2 28.0</w:t>
      </w:r>
      <w:r>
        <w:br/>
      </w:r>
      <w:r>
        <w:rPr>
          <w:rStyle w:val="VerbatimChar"/>
        </w:rPr>
        <w:t>##  [31] 24.4 28.7 40.0 27.5 25.2 40.5 25.3 27.0 43.3 28.0 31.6 39.7 32.9 26.6 34.1</w:t>
      </w:r>
      <w:r>
        <w:br/>
      </w:r>
      <w:r>
        <w:rPr>
          <w:rStyle w:val="VerbatimChar"/>
        </w:rPr>
        <w:t>##  [46] 35.7 45.5 32.7 34.9 36.2 27.7 42.1 26.0 30.8 22.2 25.6 32.2 28.9 19.6 37.8</w:t>
      </w:r>
      <w:r>
        <w:br/>
      </w:r>
      <w:r>
        <w:rPr>
          <w:rStyle w:val="VerbatimChar"/>
        </w:rPr>
        <w:t>##  [61] 33.7 36.8 33.5 30.1 25.2 30.4 27.3 25.0 29.8 26.1 22.6 34.7 42.9 34.7 39.4</w:t>
      </w:r>
      <w:r>
        <w:br/>
      </w:r>
      <w:r>
        <w:rPr>
          <w:rStyle w:val="VerbatimChar"/>
        </w:rPr>
        <w:t>##  [76] 28.5 20.1 38.4 24.2 30.8 26.2 31.6 39.4 26.8 38.7 21.8 24.2 24.2 33.2 39.1</w:t>
      </w:r>
      <w:r>
        <w:br/>
      </w:r>
      <w:r>
        <w:rPr>
          <w:rStyle w:val="VerbatimChar"/>
        </w:rPr>
        <w:t>##  [91] 23.5 35.9 38.5 34.4 38.0 22.9 30.1 44.5 29.0 23.3 36.6 28.4 36.8</w:t>
      </w:r>
    </w:p>
    <w:p w14:paraId="609AF3EC" w14:textId="77777777" w:rsidR="00612716" w:rsidRDefault="00000000">
      <w:pPr>
        <w:pStyle w:val="SourceCode"/>
      </w:pPr>
      <w:r>
        <w:rPr>
          <w:rStyle w:val="CommentTok"/>
        </w:rPr>
        <w:t># Drawing a sample of size 60 from population 1</w:t>
      </w:r>
      <w:r>
        <w:br/>
      </w:r>
      <w:r>
        <w:rPr>
          <w:rStyle w:val="NormalTok"/>
        </w:rPr>
        <w:t>sample_1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BMI_1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1</w:t>
      </w:r>
    </w:p>
    <w:p w14:paraId="338C8F49" w14:textId="77777777" w:rsidR="00612716" w:rsidRDefault="00000000">
      <w:pPr>
        <w:pStyle w:val="SourceCode"/>
      </w:pPr>
      <w:r>
        <w:rPr>
          <w:rStyle w:val="VerbatimChar"/>
        </w:rPr>
        <w:t>##  [1] 19.5 39.0 37.6 25.9 40.0 46.3 32.8 27.8 22.5 29.7 49.3 25.4 19.1 27.2 29.2</w:t>
      </w:r>
      <w:r>
        <w:br/>
      </w:r>
      <w:r>
        <w:rPr>
          <w:rStyle w:val="VerbatimChar"/>
        </w:rPr>
        <w:t>## [16] 21.8 45.6 46.1 27.4 30.4 30.1 39.5 33.6 39.0 43.5 33.2 33.3 34.1 36.5 23.6</w:t>
      </w:r>
      <w:r>
        <w:br/>
      </w:r>
      <w:r>
        <w:rPr>
          <w:rStyle w:val="VerbatimChar"/>
        </w:rPr>
        <w:t>## [31] 18.2 35.0 38.6 36.9 31.2 24.7 26.1 34.6 35.0 33.8 18.2 32.8 19.5 40.5 32.0</w:t>
      </w:r>
      <w:r>
        <w:br/>
      </w:r>
      <w:r>
        <w:rPr>
          <w:rStyle w:val="VerbatimChar"/>
        </w:rPr>
        <w:t>## [46] 27.8 30.0 40.7 28.5 40.1 42.4 38.1 32.0 34.4 25.3 34.6 35.5 38.9 28.7 32.0</w:t>
      </w:r>
    </w:p>
    <w:p w14:paraId="3261A23C" w14:textId="77777777" w:rsidR="00612716" w:rsidRDefault="00000000">
      <w:pPr>
        <w:pStyle w:val="SourceCode"/>
      </w:pPr>
      <w:r>
        <w:rPr>
          <w:rStyle w:val="CommentTok"/>
        </w:rPr>
        <w:t>#Drawing a sample of size 50 from population 2</w:t>
      </w:r>
      <w:r>
        <w:br/>
      </w:r>
      <w:r>
        <w:rPr>
          <w:rStyle w:val="NormalTok"/>
        </w:rPr>
        <w:t>sample_2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BMI_2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2</w:t>
      </w:r>
    </w:p>
    <w:p w14:paraId="6699B2E8" w14:textId="77777777" w:rsidR="00612716" w:rsidRDefault="00000000">
      <w:pPr>
        <w:pStyle w:val="SourceCode"/>
      </w:pPr>
      <w:r>
        <w:rPr>
          <w:rStyle w:val="VerbatimChar"/>
        </w:rPr>
        <w:lastRenderedPageBreak/>
        <w:t>##  [1] 19.6 30.1 30.4 31.6 45.5 26.0 25.0 38.2 33.7 28.0 24.4 25.0 24.7 30.5 29.0</w:t>
      </w:r>
      <w:r>
        <w:br/>
      </w:r>
      <w:r>
        <w:rPr>
          <w:rStyle w:val="VerbatimChar"/>
        </w:rPr>
        <w:t>## [16] 38.0 24.2 26.1 38.5 34.9 42.1 43.3 28.0 27.3 24.2 28.9 29.7 38.5 27.0 34.1</w:t>
      </w:r>
      <w:r>
        <w:br/>
      </w:r>
      <w:r>
        <w:rPr>
          <w:rStyle w:val="VerbatimChar"/>
        </w:rPr>
        <w:t>## [31] 26.6 35.7 33.2 33.6 31.6 32.7 28.0 34.4 27.5 28.5 28.4 38.7 39.4 42.7 27.7</w:t>
      </w:r>
      <w:r>
        <w:br/>
      </w:r>
      <w:r>
        <w:rPr>
          <w:rStyle w:val="VerbatimChar"/>
        </w:rPr>
        <w:t>## [46] 25.2 38.2 29.0 21.1  0.0</w:t>
      </w:r>
    </w:p>
    <w:p w14:paraId="317169B0" w14:textId="77777777" w:rsidR="00612716" w:rsidRDefault="00000000">
      <w:pPr>
        <w:pStyle w:val="SourceCode"/>
      </w:pPr>
      <w:r>
        <w:rPr>
          <w:rStyle w:val="CommentTok"/>
        </w:rPr>
        <w:t>#  S.D of BMI values from population 1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BMI_1)</w:t>
      </w:r>
    </w:p>
    <w:p w14:paraId="66F064FE" w14:textId="77777777" w:rsidR="00612716" w:rsidRDefault="00000000">
      <w:pPr>
        <w:pStyle w:val="SourceCode"/>
      </w:pPr>
      <w:r>
        <w:rPr>
          <w:rStyle w:val="VerbatimChar"/>
        </w:rPr>
        <w:t>## [1] 7.548474</w:t>
      </w:r>
    </w:p>
    <w:p w14:paraId="2F5F5F3B" w14:textId="77777777" w:rsidR="00612716" w:rsidRDefault="00000000">
      <w:pPr>
        <w:pStyle w:val="SourceCode"/>
      </w:pPr>
      <w:r>
        <w:rPr>
          <w:rStyle w:val="CommentTok"/>
        </w:rPr>
        <w:t>#  S.D of BMI values from population 2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BMI_2)</w:t>
      </w:r>
    </w:p>
    <w:p w14:paraId="78D5370B" w14:textId="77777777" w:rsidR="00612716" w:rsidRDefault="00000000">
      <w:pPr>
        <w:pStyle w:val="SourceCode"/>
      </w:pPr>
      <w:r>
        <w:rPr>
          <w:rStyle w:val="VerbatimChar"/>
        </w:rPr>
        <w:t>## [1] 7.483683</w:t>
      </w:r>
    </w:p>
    <w:p w14:paraId="26AD8E51" w14:textId="77777777" w:rsidR="00612716" w:rsidRDefault="00000000">
      <w:pPr>
        <w:pStyle w:val="FirstParagraph"/>
      </w:pPr>
      <w:r>
        <w:t>##TESTING OF HYPOTHESIS</w:t>
      </w:r>
    </w:p>
    <w:p w14:paraId="6B3993DD" w14:textId="77777777" w:rsidR="00612716" w:rsidRDefault="00000000">
      <w:pPr>
        <w:pStyle w:val="BodyText"/>
      </w:pPr>
      <w:r>
        <w:t>#Two-tailed H0:MEAN_1=MEAN_2 VS H1:MEAN_1!=MEAN_2</w:t>
      </w:r>
    </w:p>
    <w:p w14:paraId="1AEA6858" w14:textId="77777777" w:rsidR="00612716" w:rsidRDefault="00000000">
      <w:pPr>
        <w:pStyle w:val="SourceCode"/>
      </w:pPr>
      <w:r>
        <w:rPr>
          <w:rStyle w:val="CommentTok"/>
        </w:rPr>
        <w:t>#Performing the 2 sample z te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SDA)</w:t>
      </w:r>
    </w:p>
    <w:p w14:paraId="2DB1B08B" w14:textId="77777777" w:rsidR="00612716" w:rsidRDefault="00000000">
      <w:pPr>
        <w:pStyle w:val="SourceCode"/>
      </w:pPr>
      <w:r>
        <w:rPr>
          <w:rStyle w:val="VerbatimChar"/>
        </w:rPr>
        <w:t>## Warning: package 'BSDA' was built under R version 4.2.3</w:t>
      </w:r>
    </w:p>
    <w:p w14:paraId="14CE7D4B" w14:textId="77777777" w:rsidR="00612716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0A973F2" w14:textId="77777777" w:rsidR="006127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DA'</w:t>
      </w:r>
    </w:p>
    <w:p w14:paraId="0FD1F29E" w14:textId="77777777" w:rsidR="00612716" w:rsidRDefault="00000000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ange</w:t>
      </w:r>
    </w:p>
    <w:p w14:paraId="045559DD" w14:textId="77777777" w:rsidR="00612716" w:rsidRDefault="00000000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_1,</w:t>
      </w:r>
      <w:r>
        <w:rPr>
          <w:rStyle w:val="AttributeTok"/>
        </w:rPr>
        <w:t>y=</w:t>
      </w:r>
      <w:r>
        <w:rPr>
          <w:rStyle w:val="NormalTok"/>
        </w:rPr>
        <w:t>sample_2,</w:t>
      </w:r>
      <w:r>
        <w:br/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gma.x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1),</w:t>
      </w:r>
      <w:r>
        <w:br/>
      </w:r>
      <w:r>
        <w:rPr>
          <w:rStyle w:val="AttributeTok"/>
        </w:rPr>
        <w:t>sigma.y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2),</w:t>
      </w:r>
      <w:r>
        <w:br/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rPr>
          <w:rStyle w:val="NormalTok"/>
        </w:rPr>
        <w:t>)</w:t>
      </w:r>
    </w:p>
    <w:p w14:paraId="59652B2E" w14:textId="77777777" w:rsidR="006127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_1 and sample_2</w:t>
      </w:r>
      <w:r>
        <w:br/>
      </w:r>
      <w:r>
        <w:rPr>
          <w:rStyle w:val="VerbatimChar"/>
        </w:rPr>
        <w:t>## z = 1.3978, p-value = 0.162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087391  4.83073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32.585    30.574</w:t>
      </w:r>
    </w:p>
    <w:p w14:paraId="193670E2" w14:textId="77777777" w:rsidR="00612716" w:rsidRDefault="00000000">
      <w:pPr>
        <w:pStyle w:val="SourceCode"/>
      </w:pPr>
      <w:r>
        <w:rPr>
          <w:rStyle w:val="CommentTok"/>
        </w:rPr>
        <w:t>#Since the p-value is greater than 0.05, we accept the H0.Hence the means of both the populations are similar.</w:t>
      </w:r>
    </w:p>
    <w:p w14:paraId="58955A87" w14:textId="77777777" w:rsidR="00612716" w:rsidRDefault="00000000">
      <w:pPr>
        <w:pStyle w:val="FirstParagraph"/>
      </w:pPr>
      <w:r>
        <w:t>#Two-tailed H0:MEAN_1=MEAN_2 VS H1:MEAN_1&gt;MEAN_2</w:t>
      </w:r>
    </w:p>
    <w:p w14:paraId="74BED15E" w14:textId="77777777" w:rsidR="0061271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DA)</w:t>
      </w:r>
      <w:r>
        <w:br/>
      </w: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_1,</w:t>
      </w:r>
      <w:r>
        <w:rPr>
          <w:rStyle w:val="AttributeTok"/>
        </w:rPr>
        <w:t>y=</w:t>
      </w:r>
      <w:r>
        <w:rPr>
          <w:rStyle w:val="NormalTok"/>
        </w:rPr>
        <w:t>sample_2,</w:t>
      </w:r>
      <w:r>
        <w:br/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gma.x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1),</w:t>
      </w:r>
      <w:r>
        <w:br/>
      </w:r>
      <w:r>
        <w:rPr>
          <w:rStyle w:val="AttributeTok"/>
        </w:rPr>
        <w:t>sigma.y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2),</w:t>
      </w:r>
      <w:r>
        <w:br/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rPr>
          <w:rStyle w:val="NormalTok"/>
        </w:rPr>
        <w:t>)</w:t>
      </w:r>
    </w:p>
    <w:p w14:paraId="57730BAB" w14:textId="77777777" w:rsidR="006127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_1 and sample_2</w:t>
      </w:r>
      <w:r>
        <w:br/>
      </w:r>
      <w:r>
        <w:rPr>
          <w:rStyle w:val="VerbatimChar"/>
        </w:rPr>
        <w:t>## z = 1.3978, p-value = 0.08108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53996         NA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32.585    30.574</w:t>
      </w:r>
    </w:p>
    <w:p w14:paraId="73937729" w14:textId="77777777" w:rsidR="00612716" w:rsidRDefault="00000000">
      <w:pPr>
        <w:pStyle w:val="SourceCode"/>
      </w:pPr>
      <w:r>
        <w:rPr>
          <w:rStyle w:val="CommentTok"/>
        </w:rPr>
        <w:t>#Since the p-value is greater than 0.05, we accept the H0.Hence the means of both the populations are similar.</w:t>
      </w:r>
    </w:p>
    <w:p w14:paraId="7B4F4A24" w14:textId="77777777" w:rsidR="00612716" w:rsidRDefault="00000000">
      <w:pPr>
        <w:pStyle w:val="FirstParagraph"/>
      </w:pPr>
      <w:r>
        <w:t>#Two-tailed H0:MEAN_1=MEAN_2 VS H1:MEAN_1&lt;MEAN_2</w:t>
      </w:r>
    </w:p>
    <w:p w14:paraId="2BDC36CC" w14:textId="77777777" w:rsidR="0061271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DA)</w:t>
      </w:r>
      <w:r>
        <w:br/>
      </w: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ample_1,</w:t>
      </w:r>
      <w:r>
        <w:rPr>
          <w:rStyle w:val="AttributeTok"/>
        </w:rPr>
        <w:t>y=</w:t>
      </w:r>
      <w:r>
        <w:rPr>
          <w:rStyle w:val="NormalTok"/>
        </w:rPr>
        <w:t>sample_2,</w:t>
      </w:r>
      <w:r>
        <w:br/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gma.x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1),</w:t>
      </w:r>
      <w:r>
        <w:br/>
      </w:r>
      <w:r>
        <w:rPr>
          <w:rStyle w:val="AttributeTok"/>
        </w:rPr>
        <w:t>sigma.y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MI_2),</w:t>
      </w:r>
      <w:r>
        <w:br/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rPr>
          <w:rStyle w:val="NormalTok"/>
        </w:rPr>
        <w:t>)</w:t>
      </w:r>
    </w:p>
    <w:p w14:paraId="3A2F035B" w14:textId="77777777" w:rsidR="006127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_1 and sample_2</w:t>
      </w:r>
      <w:r>
        <w:br/>
      </w:r>
      <w:r>
        <w:rPr>
          <w:rStyle w:val="VerbatimChar"/>
        </w:rPr>
        <w:t>## z = 1.3978, p-value = 0.9189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NA 4.37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  32.585    30.574</w:t>
      </w:r>
    </w:p>
    <w:p w14:paraId="38A08C55" w14:textId="77777777" w:rsidR="00612716" w:rsidRDefault="00000000">
      <w:pPr>
        <w:pStyle w:val="SourceCode"/>
        <w:rPr>
          <w:rStyle w:val="CommentTok"/>
        </w:rPr>
      </w:pPr>
      <w:r>
        <w:rPr>
          <w:rStyle w:val="CommentTok"/>
        </w:rPr>
        <w:t>#Since the p-value is greater than 0.05, we accept the H0.Hence the means of both the populations are similar.</w:t>
      </w:r>
    </w:p>
    <w:p w14:paraId="1D8D3511" w14:textId="7C41B008" w:rsidR="00084974" w:rsidRDefault="00084974">
      <w:pPr>
        <w:pStyle w:val="SourceCode"/>
      </w:pPr>
      <w:r>
        <w:rPr>
          <w:rStyle w:val="CommentTok"/>
        </w:rPr>
        <w:t># HENCE WE CAN CONCLUDE THAT THERE IS NO DIFFERENCE BETWEEN THE BMI VALUES OF WOMEN WHO HAD 1 PREGNANCY AND BMI VALUES OF WOMEN WHO HAD 2 PREGNANCIES.</w:t>
      </w:r>
      <w:bookmarkEnd w:id="0"/>
    </w:p>
    <w:sectPr w:rsidR="000849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F148" w14:textId="77777777" w:rsidR="00CF4075" w:rsidRDefault="00CF4075">
      <w:pPr>
        <w:spacing w:after="0"/>
      </w:pPr>
      <w:r>
        <w:separator/>
      </w:r>
    </w:p>
  </w:endnote>
  <w:endnote w:type="continuationSeparator" w:id="0">
    <w:p w14:paraId="3B6C3713" w14:textId="77777777" w:rsidR="00CF4075" w:rsidRDefault="00CF40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F209B" w14:textId="77777777" w:rsidR="00CF4075" w:rsidRDefault="00CF4075">
      <w:r>
        <w:separator/>
      </w:r>
    </w:p>
  </w:footnote>
  <w:footnote w:type="continuationSeparator" w:id="0">
    <w:p w14:paraId="66F6FF71" w14:textId="77777777" w:rsidR="00CF4075" w:rsidRDefault="00CF40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549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3113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2716"/>
    <w:rsid w:val="00084974"/>
    <w:rsid w:val="00612716"/>
    <w:rsid w:val="00752745"/>
    <w:rsid w:val="00CF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879E2"/>
  <w15:docId w15:val="{838FC3A4-56E5-4D2B-B43B-ED301452F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1172</Words>
  <Characters>6682</Characters>
  <Application>Microsoft Office Word</Application>
  <DocSecurity>0</DocSecurity>
  <Lines>55</Lines>
  <Paragraphs>15</Paragraphs>
  <ScaleCrop>false</ScaleCrop>
  <Company/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3 : Test for difference between two population mean</dc:title>
  <dc:creator>Nilanjana Dey</dc:creator>
  <cp:keywords/>
  <cp:lastModifiedBy>NILANJANA DEY</cp:lastModifiedBy>
  <cp:revision>3</cp:revision>
  <dcterms:created xsi:type="dcterms:W3CDTF">2023-12-06T16:51:00Z</dcterms:created>
  <dcterms:modified xsi:type="dcterms:W3CDTF">2023-12-0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output">
    <vt:lpwstr>word_document</vt:lpwstr>
  </property>
</Properties>
</file>